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08EF2" w14:textId="77777777" w:rsidR="001F6752" w:rsidRPr="008E6C13" w:rsidRDefault="001F6752">
      <w:pPr>
        <w:rPr>
          <w:lang w:val="en-GB"/>
        </w:rPr>
      </w:pPr>
      <w:r w:rsidRPr="008E6C13">
        <w:rPr>
          <w:lang w:val="en-GB"/>
        </w:rPr>
        <w:t>………………………………………………</w:t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  <w:t>....…………………</w:t>
      </w:r>
    </w:p>
    <w:p w14:paraId="0AA08EF3" w14:textId="77777777" w:rsidR="001F6752" w:rsidRPr="008E6C13" w:rsidRDefault="001F6752">
      <w:pPr>
        <w:rPr>
          <w:lang w:val="en-GB"/>
        </w:rPr>
      </w:pPr>
      <w:r w:rsidRPr="008E6C13">
        <w:rPr>
          <w:lang w:val="en-GB"/>
        </w:rPr>
        <w:t>Full name of first author</w:t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</w:r>
      <w:r w:rsidRPr="008E6C13">
        <w:rPr>
          <w:lang w:val="en-GB"/>
        </w:rPr>
        <w:tab/>
        <w:t xml:space="preserve">place , date </w:t>
      </w:r>
    </w:p>
    <w:p w14:paraId="0AA08EF4" w14:textId="77777777" w:rsidR="001F6752" w:rsidRPr="008E6C13" w:rsidRDefault="001F6752">
      <w:pPr>
        <w:rPr>
          <w:lang w:val="en-GB"/>
        </w:rPr>
      </w:pPr>
      <w:r w:rsidRPr="008E6C13">
        <w:rPr>
          <w:lang w:val="en-GB"/>
        </w:rPr>
        <w:t>………………………………………………</w:t>
      </w:r>
    </w:p>
    <w:p w14:paraId="0AA08EF5" w14:textId="77777777" w:rsidR="001F6752" w:rsidRPr="008E6C13" w:rsidRDefault="001F6752">
      <w:pPr>
        <w:rPr>
          <w:lang w:val="en-GB"/>
        </w:rPr>
      </w:pPr>
      <w:r w:rsidRPr="008E6C13">
        <w:rPr>
          <w:lang w:val="en-GB"/>
        </w:rPr>
        <w:t>Full name of second author</w:t>
      </w:r>
    </w:p>
    <w:p w14:paraId="0AA08EF6" w14:textId="77777777" w:rsidR="001F6752" w:rsidRPr="008E6C13" w:rsidRDefault="001F6752">
      <w:pPr>
        <w:rPr>
          <w:lang w:val="en-GB"/>
        </w:rPr>
      </w:pPr>
      <w:r w:rsidRPr="008E6C13">
        <w:rPr>
          <w:lang w:val="en-GB"/>
        </w:rPr>
        <w:t xml:space="preserve">……………………………………………… </w:t>
      </w:r>
    </w:p>
    <w:p w14:paraId="0AA08EF7" w14:textId="77777777" w:rsidR="001F6752" w:rsidRPr="008E6C13" w:rsidRDefault="001F6752">
      <w:pPr>
        <w:rPr>
          <w:lang w:val="en-GB"/>
        </w:rPr>
      </w:pPr>
      <w:r w:rsidRPr="008E6C13">
        <w:rPr>
          <w:lang w:val="en-GB"/>
        </w:rPr>
        <w:t>Full name of third author</w:t>
      </w:r>
    </w:p>
    <w:p w14:paraId="0AA08EF8" w14:textId="77777777" w:rsidR="001F6752" w:rsidRPr="008E6C13" w:rsidRDefault="001F6752" w:rsidP="001F6752">
      <w:pPr>
        <w:rPr>
          <w:lang w:val="en-GB"/>
        </w:rPr>
      </w:pPr>
    </w:p>
    <w:p w14:paraId="0AA08EF9" w14:textId="77777777" w:rsidR="001F6752" w:rsidRPr="008E6C13" w:rsidRDefault="001F6752" w:rsidP="001F6752">
      <w:pPr>
        <w:jc w:val="center"/>
        <w:rPr>
          <w:b/>
          <w:lang w:val="en-GB"/>
        </w:rPr>
      </w:pPr>
      <w:r w:rsidRPr="008E6C13">
        <w:rPr>
          <w:b/>
          <w:bCs/>
          <w:lang w:val="en-GB"/>
        </w:rPr>
        <w:t xml:space="preserve">To </w:t>
      </w:r>
      <w:r w:rsidRPr="008E6C13">
        <w:rPr>
          <w:b/>
          <w:bCs/>
          <w:i/>
          <w:iCs/>
          <w:lang w:val="en-GB"/>
        </w:rPr>
        <w:t>Insurance Review</w:t>
      </w:r>
      <w:r w:rsidRPr="008E6C13">
        <w:rPr>
          <w:b/>
          <w:bCs/>
          <w:lang w:val="en-GB"/>
        </w:rPr>
        <w:t xml:space="preserve"> Editorial Team:</w:t>
      </w:r>
    </w:p>
    <w:p w14:paraId="0AA08EFA" w14:textId="77777777" w:rsidR="001F6752" w:rsidRPr="008E6C13" w:rsidRDefault="001F6752" w:rsidP="001F6752">
      <w:pPr>
        <w:jc w:val="center"/>
        <w:rPr>
          <w:b/>
          <w:lang w:val="en-GB"/>
        </w:rPr>
      </w:pPr>
      <w:r w:rsidRPr="008E6C13">
        <w:rPr>
          <w:b/>
          <w:bCs/>
          <w:lang w:val="en-GB"/>
        </w:rPr>
        <w:t>Declaration of Co-authorship of a Collective Work</w:t>
      </w:r>
    </w:p>
    <w:p w14:paraId="0AA08EFB" w14:textId="77777777" w:rsidR="001F6752" w:rsidRPr="008E6C13" w:rsidRDefault="001F6752" w:rsidP="001F6752">
      <w:pPr>
        <w:rPr>
          <w:lang w:val="en-GB"/>
        </w:rPr>
      </w:pPr>
    </w:p>
    <w:p w14:paraId="0AA08EFC" w14:textId="77777777" w:rsidR="001F6752" w:rsidRPr="008E6C13" w:rsidRDefault="001F6752" w:rsidP="001F6752">
      <w:pPr>
        <w:rPr>
          <w:lang w:val="en-GB"/>
        </w:rPr>
      </w:pPr>
      <w:r w:rsidRPr="008E6C13">
        <w:rPr>
          <w:lang w:val="en-GB"/>
        </w:rPr>
        <w:t xml:space="preserve"> We, the undersigned, declare that the above-named authors have contributed to the paper entitled</w:t>
      </w:r>
    </w:p>
    <w:p w14:paraId="008F424C" w14:textId="77777777" w:rsidR="008E6C13" w:rsidRDefault="001F6752" w:rsidP="001F6752">
      <w:pPr>
        <w:rPr>
          <w:lang w:val="en-GB"/>
        </w:rPr>
      </w:pPr>
      <w:r w:rsidRPr="008E6C13">
        <w:rPr>
          <w:lang w:val="en-GB"/>
        </w:rPr>
        <w:t>...................................................................................................................................................... …………………………………………………………………………………………………</w:t>
      </w:r>
    </w:p>
    <w:p w14:paraId="15FB3D32" w14:textId="77777777" w:rsidR="008E6C13" w:rsidRDefault="001F6752" w:rsidP="001F6752">
      <w:pPr>
        <w:rPr>
          <w:lang w:val="en-GB"/>
        </w:rPr>
      </w:pPr>
      <w:r w:rsidRPr="008E6C13">
        <w:rPr>
          <w:lang w:val="en-GB"/>
        </w:rPr>
        <w:t>in the manner described below:</w:t>
      </w:r>
    </w:p>
    <w:p w14:paraId="30CB25BC" w14:textId="77777777" w:rsidR="008E6C13" w:rsidRDefault="008E6C13" w:rsidP="001F6752">
      <w:pPr>
        <w:rPr>
          <w:lang w:val="en-GB"/>
        </w:rPr>
      </w:pPr>
    </w:p>
    <w:p w14:paraId="0AA08EFD" w14:textId="6267523F" w:rsidR="001F6752" w:rsidRPr="008E6C13" w:rsidRDefault="001F6752" w:rsidP="001F6752">
      <w:pPr>
        <w:rPr>
          <w:b/>
          <w:lang w:val="en-GB"/>
        </w:rPr>
      </w:pPr>
      <w:r w:rsidRPr="008E6C13">
        <w:rPr>
          <w:b/>
          <w:bCs/>
          <w:lang w:val="en-GB"/>
        </w:rPr>
        <w:t>First author</w:t>
      </w:r>
    </w:p>
    <w:p w14:paraId="0AA08EFE" w14:textId="2F772CCF" w:rsidR="001F6752" w:rsidRPr="008E6C13" w:rsidRDefault="001F6752" w:rsidP="001F6752">
      <w:pPr>
        <w:rPr>
          <w:lang w:val="en-GB"/>
        </w:rPr>
      </w:pPr>
      <w:r w:rsidRPr="008E6C13">
        <w:rPr>
          <w:lang w:val="en-GB"/>
        </w:rPr>
        <w:t xml:space="preserve"> – development of study objectives and methods, collection of source materials and carrying out research, statistical compilation of study results, interpretation of the obtained results, </w:t>
      </w:r>
      <w:r w:rsidR="008E6C13" w:rsidRPr="008E6C13">
        <w:rPr>
          <w:lang w:val="en-GB"/>
        </w:rPr>
        <w:t>writing</w:t>
      </w:r>
      <w:r w:rsidRPr="008E6C13">
        <w:rPr>
          <w:lang w:val="en-GB"/>
        </w:rPr>
        <w:t xml:space="preserve"> the paper* </w:t>
      </w:r>
    </w:p>
    <w:p w14:paraId="74CB0A17" w14:textId="114793A8" w:rsidR="008E6C13" w:rsidRDefault="001F6752" w:rsidP="001F6752">
      <w:pPr>
        <w:rPr>
          <w:b/>
          <w:bCs/>
          <w:lang w:val="en-GB"/>
        </w:rPr>
      </w:pPr>
      <w:r w:rsidRPr="008E6C13">
        <w:rPr>
          <w:lang w:val="en-GB"/>
        </w:rPr>
        <w:t xml:space="preserve">The total percentage contribution of the First </w:t>
      </w:r>
      <w:r w:rsidR="008E6C13" w:rsidRPr="008E6C13">
        <w:rPr>
          <w:lang w:val="en-GB"/>
        </w:rPr>
        <w:t xml:space="preserve">author </w:t>
      </w:r>
      <w:r w:rsidRPr="008E6C13">
        <w:rPr>
          <w:lang w:val="en-GB"/>
        </w:rPr>
        <w:t xml:space="preserve">is ... % </w:t>
      </w:r>
    </w:p>
    <w:p w14:paraId="0AA08F00" w14:textId="7C7377E2" w:rsidR="001F6752" w:rsidRPr="008E6C13" w:rsidRDefault="001F6752" w:rsidP="001F6752">
      <w:pPr>
        <w:rPr>
          <w:b/>
          <w:lang w:val="en-GB"/>
        </w:rPr>
      </w:pPr>
      <w:r w:rsidRPr="008E6C13">
        <w:rPr>
          <w:b/>
          <w:bCs/>
          <w:lang w:val="en-GB"/>
        </w:rPr>
        <w:t xml:space="preserve">Second author </w:t>
      </w:r>
    </w:p>
    <w:p w14:paraId="0AA08F01" w14:textId="7ECDFB82" w:rsidR="001F6752" w:rsidRPr="008E6C13" w:rsidRDefault="001F6752" w:rsidP="001F6752">
      <w:pPr>
        <w:rPr>
          <w:lang w:val="en-GB"/>
        </w:rPr>
      </w:pPr>
      <w:r w:rsidRPr="008E6C13">
        <w:rPr>
          <w:lang w:val="en-GB"/>
        </w:rPr>
        <w:t xml:space="preserve">– development of study objectives and methods, collection of source materials and carrying out research, statistical compilation of study results, interpretation of the obtained results, </w:t>
      </w:r>
      <w:r w:rsidR="008E6C13" w:rsidRPr="008E6C13">
        <w:rPr>
          <w:lang w:val="en-GB"/>
        </w:rPr>
        <w:t>writing</w:t>
      </w:r>
      <w:r w:rsidRPr="008E6C13">
        <w:rPr>
          <w:lang w:val="en-GB"/>
        </w:rPr>
        <w:t xml:space="preserve"> the paper* </w:t>
      </w:r>
    </w:p>
    <w:p w14:paraId="70560962" w14:textId="01F83DD8" w:rsidR="008E6C13" w:rsidRDefault="001F6752" w:rsidP="001F6752">
      <w:pPr>
        <w:rPr>
          <w:b/>
          <w:bCs/>
          <w:lang w:val="en-GB"/>
        </w:rPr>
      </w:pPr>
      <w:r w:rsidRPr="008E6C13">
        <w:rPr>
          <w:lang w:val="en-GB"/>
        </w:rPr>
        <w:t>The total percentage contribution of the Second</w:t>
      </w:r>
      <w:r w:rsidRPr="008E6C13">
        <w:rPr>
          <w:b/>
          <w:bCs/>
          <w:lang w:val="en-GB"/>
        </w:rPr>
        <w:t xml:space="preserve"> </w:t>
      </w:r>
      <w:r w:rsidR="008E6C13" w:rsidRPr="008E6C13">
        <w:rPr>
          <w:lang w:val="en-GB"/>
        </w:rPr>
        <w:t xml:space="preserve">author </w:t>
      </w:r>
      <w:r w:rsidRPr="008E6C13">
        <w:rPr>
          <w:lang w:val="en-GB"/>
        </w:rPr>
        <w:t xml:space="preserve">is ... % </w:t>
      </w:r>
    </w:p>
    <w:p w14:paraId="0AA08F03" w14:textId="2C4F1143" w:rsidR="001F6752" w:rsidRPr="008E6C13" w:rsidRDefault="001F6752" w:rsidP="001F6752">
      <w:pPr>
        <w:rPr>
          <w:b/>
          <w:lang w:val="en-GB"/>
        </w:rPr>
      </w:pPr>
      <w:r w:rsidRPr="008E6C13">
        <w:rPr>
          <w:b/>
          <w:bCs/>
          <w:lang w:val="en-GB"/>
        </w:rPr>
        <w:t xml:space="preserve">Third author </w:t>
      </w:r>
    </w:p>
    <w:p w14:paraId="0AA08F04" w14:textId="10768832" w:rsidR="001F6752" w:rsidRPr="008E6C13" w:rsidRDefault="001F6752" w:rsidP="001F6752">
      <w:pPr>
        <w:rPr>
          <w:lang w:val="en-GB"/>
        </w:rPr>
      </w:pPr>
      <w:r w:rsidRPr="008E6C13">
        <w:rPr>
          <w:lang w:val="en-GB"/>
        </w:rPr>
        <w:t xml:space="preserve">– development of study objectives and methods, collection of source materials and carrying out research, statistical compilation of study results, interpretation of the obtained results, </w:t>
      </w:r>
      <w:r w:rsidR="008E6C13" w:rsidRPr="008E6C13">
        <w:rPr>
          <w:lang w:val="en-GB"/>
        </w:rPr>
        <w:t>writing</w:t>
      </w:r>
      <w:r w:rsidRPr="008E6C13">
        <w:rPr>
          <w:lang w:val="en-GB"/>
        </w:rPr>
        <w:t xml:space="preserve"> the paper* </w:t>
      </w:r>
    </w:p>
    <w:p w14:paraId="0AA08F05" w14:textId="542330F0" w:rsidR="001F6752" w:rsidRPr="008E6C13" w:rsidRDefault="001F6752" w:rsidP="001F6752">
      <w:pPr>
        <w:rPr>
          <w:lang w:val="en-GB"/>
        </w:rPr>
      </w:pPr>
      <w:r w:rsidRPr="008E6C13">
        <w:rPr>
          <w:lang w:val="en-GB"/>
        </w:rPr>
        <w:t xml:space="preserve">The total percentage contribution of the Third </w:t>
      </w:r>
      <w:r w:rsidR="008E6C13" w:rsidRPr="008E6C13">
        <w:rPr>
          <w:lang w:val="en-GB"/>
        </w:rPr>
        <w:t xml:space="preserve">author </w:t>
      </w:r>
      <w:r w:rsidRPr="008E6C13">
        <w:rPr>
          <w:lang w:val="en-GB"/>
        </w:rPr>
        <w:t xml:space="preserve">is ... % </w:t>
      </w:r>
    </w:p>
    <w:p w14:paraId="0AA08F06" w14:textId="55580B45" w:rsidR="001F6752" w:rsidRPr="008E6C13" w:rsidRDefault="006F6EA7" w:rsidP="001F6752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………………………………</w:t>
      </w:r>
    </w:p>
    <w:p w14:paraId="0AA08F07" w14:textId="0B4BFBAE" w:rsidR="001F6752" w:rsidRPr="008E6C13" w:rsidRDefault="001F6752" w:rsidP="00590CB0">
      <w:pPr>
        <w:ind w:left="4956" w:firstLine="708"/>
        <w:rPr>
          <w:lang w:val="en-GB"/>
        </w:rPr>
      </w:pPr>
      <w:r w:rsidRPr="008E6C13">
        <w:rPr>
          <w:lang w:val="en-GB"/>
        </w:rPr>
        <w:t>First author’s legible signature</w:t>
      </w:r>
      <w:r w:rsidR="006F6EA7">
        <w:rPr>
          <w:lang w:val="en-GB"/>
        </w:rPr>
        <w:t xml:space="preserve"> </w:t>
      </w:r>
    </w:p>
    <w:p w14:paraId="1D996AD3" w14:textId="265C81B4" w:rsidR="006F6EA7" w:rsidRDefault="006F6EA7" w:rsidP="006F6EA7">
      <w:pPr>
        <w:ind w:left="4956" w:firstLine="708"/>
        <w:rPr>
          <w:lang w:val="en-GB"/>
        </w:rPr>
      </w:pPr>
      <w:r>
        <w:rPr>
          <w:lang w:val="en-GB"/>
        </w:rPr>
        <w:t>……………………………….</w:t>
      </w:r>
    </w:p>
    <w:p w14:paraId="0AA08F08" w14:textId="2DB5415D" w:rsidR="001F6752" w:rsidRPr="008E6C13" w:rsidRDefault="001F6752" w:rsidP="00590CB0">
      <w:pPr>
        <w:ind w:left="4956" w:firstLine="708"/>
        <w:rPr>
          <w:lang w:val="en-GB"/>
        </w:rPr>
      </w:pPr>
      <w:r w:rsidRPr="008E6C13">
        <w:rPr>
          <w:lang w:val="en-GB"/>
        </w:rPr>
        <w:lastRenderedPageBreak/>
        <w:t xml:space="preserve">Second author’s legible signature </w:t>
      </w:r>
    </w:p>
    <w:p w14:paraId="082E3698" w14:textId="600678F4" w:rsidR="006F6EA7" w:rsidRDefault="006F6EA7" w:rsidP="006F6EA7">
      <w:pPr>
        <w:ind w:left="4956" w:firstLine="708"/>
        <w:rPr>
          <w:lang w:val="en-GB"/>
        </w:rPr>
      </w:pPr>
      <w:r>
        <w:rPr>
          <w:lang w:val="en-GB"/>
        </w:rPr>
        <w:t>………………………………..</w:t>
      </w:r>
    </w:p>
    <w:p w14:paraId="0AA08F09" w14:textId="45E89F25" w:rsidR="00F23EF7" w:rsidRPr="008E6C13" w:rsidRDefault="001F6752" w:rsidP="00590CB0">
      <w:pPr>
        <w:ind w:left="4956" w:firstLine="708"/>
        <w:rPr>
          <w:lang w:val="en-GB"/>
        </w:rPr>
      </w:pPr>
      <w:r w:rsidRPr="008E6C13">
        <w:rPr>
          <w:lang w:val="en-GB"/>
        </w:rPr>
        <w:t xml:space="preserve">Third author’s legible signature </w:t>
      </w:r>
    </w:p>
    <w:p w14:paraId="0AA08F0A" w14:textId="77777777" w:rsidR="001F6752" w:rsidRPr="008E6C13" w:rsidRDefault="001F6752" w:rsidP="001F6752">
      <w:pPr>
        <w:rPr>
          <w:lang w:val="en-GB"/>
        </w:rPr>
      </w:pPr>
    </w:p>
    <w:p w14:paraId="0AA08F0B" w14:textId="77777777" w:rsidR="001F6752" w:rsidRPr="008E6C13" w:rsidRDefault="001F6752" w:rsidP="001F6752">
      <w:pPr>
        <w:rPr>
          <w:lang w:val="en-GB"/>
        </w:rPr>
      </w:pPr>
      <w:r w:rsidRPr="008E6C13">
        <w:rPr>
          <w:lang w:val="en-GB"/>
        </w:rPr>
        <w:t>* Please underline as applicable</w:t>
      </w:r>
    </w:p>
    <w:sectPr w:rsidR="001F6752" w:rsidRPr="008E6C13" w:rsidSect="00F23E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sDA1AGILSyMzEyUdpeDU4uLM/DyQAqNaAIIWN30sAAAA"/>
  </w:docVars>
  <w:rsids>
    <w:rsidRoot w:val="001F6752"/>
    <w:rsid w:val="001F6752"/>
    <w:rsid w:val="0050196C"/>
    <w:rsid w:val="00590CB0"/>
    <w:rsid w:val="006F6EA7"/>
    <w:rsid w:val="007728E2"/>
    <w:rsid w:val="008E6C13"/>
    <w:rsid w:val="00AC0075"/>
    <w:rsid w:val="00F23EF7"/>
    <w:rsid w:val="00F62573"/>
    <w:rsid w:val="00F8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08EF2"/>
  <w15:docId w15:val="{64905041-4BEF-44BB-AF38-F432234F3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728E2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F6E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6E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6EA7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6E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6EA7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EA7"/>
    <w:pPr>
      <w:spacing w:line="240" w:lineRule="auto"/>
    </w:pPr>
    <w:rPr>
      <w:rFonts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EA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1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tta Janowicz-Lomott</dc:creator>
  <cp:lastModifiedBy>Paulina Wyszyńska-Ślufińska</cp:lastModifiedBy>
  <cp:revision>2</cp:revision>
  <dcterms:created xsi:type="dcterms:W3CDTF">2023-12-21T08:02:00Z</dcterms:created>
  <dcterms:modified xsi:type="dcterms:W3CDTF">2023-12-21T08:02:00Z</dcterms:modified>
</cp:coreProperties>
</file>